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0603" w:rsidRDefault="00507FB0">
      <w:pPr>
        <w:pStyle w:val="Title"/>
      </w:pPr>
      <w:r>
        <w:t>My title</w:t>
      </w:r>
    </w:p>
    <w:p w:rsidR="00010603" w:rsidRPr="000A20D9" w:rsidRDefault="000A20D9">
      <w:pPr>
        <w:pStyle w:val="Author"/>
        <w:rPr>
          <w:lang w:val="pt-PT"/>
        </w:rPr>
      </w:pPr>
      <w:r w:rsidRPr="000A20D9">
        <w:rPr>
          <w:lang w:val="pt-PT"/>
        </w:rPr>
        <w:t>João Cascalheira</w:t>
      </w:r>
      <w:r w:rsidR="00507FB0" w:rsidRPr="000A20D9">
        <w:rPr>
          <w:lang w:val="pt-PT"/>
        </w:rPr>
        <w:t xml:space="preserve"> (</w:t>
      </w:r>
      <w:r w:rsidRPr="000A20D9">
        <w:rPr>
          <w:lang w:val="pt-PT"/>
        </w:rPr>
        <w:t>ICArEHB</w:t>
      </w:r>
      <w:r w:rsidR="00507FB0" w:rsidRPr="000A20D9">
        <w:rPr>
          <w:lang w:val="pt-PT"/>
        </w:rPr>
        <w:t xml:space="preserve">, University of </w:t>
      </w:r>
      <w:r w:rsidRPr="000A20D9">
        <w:rPr>
          <w:lang w:val="pt-PT"/>
        </w:rPr>
        <w:t>Algarve</w:t>
      </w:r>
      <w:r w:rsidR="00507FB0" w:rsidRPr="000A20D9">
        <w:rPr>
          <w:lang w:val="pt-PT"/>
        </w:rPr>
        <w:t>)</w:t>
      </w:r>
    </w:p>
    <w:p w:rsidR="00010603" w:rsidRDefault="00507FB0">
      <w:pPr>
        <w:pStyle w:val="Author"/>
      </w:pPr>
      <w:r>
        <w:t>other author</w:t>
      </w:r>
      <w:bookmarkStart w:id="0" w:name="_GoBack"/>
      <w:bookmarkEnd w:id="0"/>
    </w:p>
    <w:p w:rsidR="00010603" w:rsidRDefault="00507FB0">
      <w:pPr>
        <w:pStyle w:val="Date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>
      <w:pPr>
        <w:pStyle w:val="Heading1"/>
      </w:pPr>
      <w:bookmarkStart w:id="1" w:name="heading-1"/>
      <w:bookmarkEnd w:id="1"/>
      <w:r>
        <w:t>Heading 1</w:t>
      </w:r>
    </w:p>
    <w:p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Heading2"/>
      </w:pPr>
      <w:bookmarkStart w:id="2" w:name="heading-2"/>
      <w:bookmarkEnd w:id="2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Heading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Heading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p w:rsidR="00BA3C00" w:rsidRPr="00BA3C00" w:rsidRDefault="00BA3C00" w:rsidP="00BA3C00">
      <w:pPr>
        <w:pStyle w:val="Heading5"/>
      </w:pPr>
      <w:r w:rsidRPr="00BA3C00">
        <w:lastRenderedPageBreak/>
        <w:t>Heading 5</w:t>
      </w:r>
    </w:p>
    <w:sectPr w:rsidR="00BA3C00" w:rsidRPr="00BA3C00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35BE" w:rsidRDefault="003435BE">
      <w:pPr>
        <w:spacing w:after="0"/>
      </w:pPr>
      <w:r>
        <w:separator/>
      </w:r>
    </w:p>
  </w:endnote>
  <w:endnote w:type="continuationSeparator" w:id="0">
    <w:p w:rsidR="003435BE" w:rsidRDefault="003435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35BE" w:rsidRDefault="003435BE">
      <w:r>
        <w:separator/>
      </w:r>
    </w:p>
  </w:footnote>
  <w:footnote w:type="continuationSeparator" w:id="0">
    <w:p w:rsidR="003435BE" w:rsidRDefault="003435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647BC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F4CE5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65E5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616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7F4AA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6ED07C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57E8B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CD42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798B9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7A629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0603"/>
    <w:rsid w:val="00011C8B"/>
    <w:rsid w:val="000A20D9"/>
    <w:rsid w:val="003435BE"/>
    <w:rsid w:val="004D0BC0"/>
    <w:rsid w:val="004E29B3"/>
    <w:rsid w:val="00507FB0"/>
    <w:rsid w:val="00543E11"/>
    <w:rsid w:val="00590D07"/>
    <w:rsid w:val="00784D58"/>
    <w:rsid w:val="008D6863"/>
    <w:rsid w:val="00B0534C"/>
    <w:rsid w:val="00B86B75"/>
    <w:rsid w:val="00BA3C00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2A2F1"/>
  <w15:docId w15:val="{BB5BCC39-8801-4736-976B-7EBC90878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A3C00"/>
    <w:pPr>
      <w:keepNext/>
      <w:keepLines/>
      <w:pageBreakBefore/>
      <w:spacing w:before="200" w:after="0" w:line="20" w:lineRule="exact"/>
      <w:outlineLvl w:val="4"/>
    </w:pPr>
    <w:rPr>
      <w:rFonts w:ascii="Times New Roman" w:eastAsiaTheme="majorEastAsia" w:hAnsi="Times New Roman" w:cs="Times New Roman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D0BC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  <w:style w:type="character" w:customStyle="1" w:styleId="BodyTextChar">
    <w:name w:val="Body Text Char"/>
    <w:basedOn w:val="DefaultParagraphFont"/>
    <w:link w:val="BodyText"/>
    <w:rsid w:val="00BA3C0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29853-A57D-4DD9-B045-11D81D377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61</Words>
  <Characters>873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João Cascalheira</cp:lastModifiedBy>
  <cp:revision>6</cp:revision>
  <dcterms:created xsi:type="dcterms:W3CDTF">2016-01-20T00:45:00Z</dcterms:created>
  <dcterms:modified xsi:type="dcterms:W3CDTF">2018-04-15T14:06:00Z</dcterms:modified>
</cp:coreProperties>
</file>